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175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5"/>
        <w:gridCol w:w="2605"/>
        <w:gridCol w:w="2834"/>
        <w:gridCol w:w="1552"/>
        <w:gridCol w:w="1587"/>
        <w:gridCol w:w="2542"/>
        <w:gridCol w:w="2241"/>
      </w:tblGrid>
      <w:tr w:rsidR="001F0AC6" w:rsidRPr="001F0AC6" w:rsidTr="0001419A">
        <w:trPr>
          <w:trHeight w:val="315"/>
          <w:jc w:val="center"/>
        </w:trPr>
        <w:tc>
          <w:tcPr>
            <w:tcW w:w="46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1F0AC6" w:rsidRPr="003011E7" w:rsidRDefault="001F0AC6" w:rsidP="00D87257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szCs w:val="24"/>
              </w:rPr>
            </w:pPr>
            <w:r w:rsidRPr="003011E7">
              <w:rPr>
                <w:rFonts w:eastAsia="Times New Roman" w:cs="Times New Roman"/>
                <w:b/>
                <w:color w:val="000000"/>
                <w:sz w:val="22"/>
                <w:szCs w:val="24"/>
              </w:rPr>
              <w:t>Primer</w:t>
            </w:r>
          </w:p>
        </w:tc>
        <w:tc>
          <w:tcPr>
            <w:tcW w:w="88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1F0AC6" w:rsidRPr="003011E7" w:rsidRDefault="001F0AC6" w:rsidP="00D87257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szCs w:val="24"/>
              </w:rPr>
            </w:pPr>
            <w:r w:rsidRPr="003011E7">
              <w:rPr>
                <w:rFonts w:eastAsia="Times New Roman" w:cs="Times New Roman"/>
                <w:b/>
                <w:color w:val="000000"/>
                <w:sz w:val="22"/>
                <w:szCs w:val="24"/>
              </w:rPr>
              <w:t>Sequence (5'-3')</w:t>
            </w:r>
          </w:p>
        </w:tc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1F0AC6" w:rsidRPr="003011E7" w:rsidRDefault="001F0AC6" w:rsidP="00D87257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szCs w:val="24"/>
              </w:rPr>
            </w:pPr>
            <w:r w:rsidRPr="003011E7">
              <w:rPr>
                <w:rFonts w:eastAsia="Times New Roman" w:cs="Times New Roman"/>
                <w:b/>
                <w:color w:val="000000"/>
                <w:sz w:val="22"/>
                <w:szCs w:val="24"/>
              </w:rPr>
              <w:t>Target</w:t>
            </w:r>
          </w:p>
        </w:tc>
        <w:tc>
          <w:tcPr>
            <w:tcW w:w="52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1F0AC6" w:rsidRPr="003011E7" w:rsidRDefault="001F0AC6" w:rsidP="00D87257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szCs w:val="24"/>
              </w:rPr>
            </w:pPr>
            <w:r w:rsidRPr="003011E7">
              <w:rPr>
                <w:rFonts w:eastAsia="Times New Roman" w:cs="Times New Roman"/>
                <w:b/>
                <w:color w:val="000000"/>
                <w:sz w:val="22"/>
                <w:szCs w:val="24"/>
              </w:rPr>
              <w:t>Annealing temperature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1F0AC6" w:rsidRPr="003011E7" w:rsidRDefault="001F0AC6" w:rsidP="00D87257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szCs w:val="24"/>
              </w:rPr>
            </w:pPr>
            <w:r w:rsidRPr="003011E7">
              <w:rPr>
                <w:rFonts w:eastAsia="Times New Roman" w:cs="Times New Roman"/>
                <w:b/>
                <w:color w:val="000000"/>
                <w:sz w:val="22"/>
                <w:szCs w:val="24"/>
              </w:rPr>
              <w:t>Amplicon length (bp)</w:t>
            </w:r>
          </w:p>
        </w:tc>
        <w:tc>
          <w:tcPr>
            <w:tcW w:w="86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1F0AC6" w:rsidRPr="003011E7" w:rsidRDefault="001F0AC6" w:rsidP="00D87257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szCs w:val="24"/>
              </w:rPr>
            </w:pPr>
            <w:r w:rsidRPr="003011E7">
              <w:rPr>
                <w:rFonts w:eastAsia="Times New Roman" w:cs="Times New Roman"/>
                <w:b/>
                <w:color w:val="000000"/>
                <w:sz w:val="22"/>
                <w:szCs w:val="24"/>
              </w:rPr>
              <w:t>Use</w:t>
            </w:r>
          </w:p>
        </w:tc>
        <w:tc>
          <w:tcPr>
            <w:tcW w:w="761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1F0AC6" w:rsidRPr="003011E7" w:rsidRDefault="001F0AC6" w:rsidP="00D87257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szCs w:val="24"/>
              </w:rPr>
            </w:pPr>
            <w:r w:rsidRPr="003011E7">
              <w:rPr>
                <w:rFonts w:eastAsia="Times New Roman" w:cs="Times New Roman"/>
                <w:b/>
                <w:color w:val="000000"/>
                <w:sz w:val="22"/>
                <w:szCs w:val="24"/>
              </w:rPr>
              <w:t>Reference</w:t>
            </w:r>
          </w:p>
        </w:tc>
      </w:tr>
      <w:tr w:rsidR="001F0AC6" w:rsidRPr="001F0AC6" w:rsidTr="0001419A">
        <w:trPr>
          <w:trHeight w:val="315"/>
          <w:jc w:val="center"/>
        </w:trPr>
        <w:tc>
          <w:tcPr>
            <w:tcW w:w="463" w:type="pct"/>
            <w:tcBorders>
              <w:top w:val="single" w:sz="4" w:space="0" w:color="auto"/>
            </w:tcBorders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EUKF</w:t>
            </w:r>
          </w:p>
        </w:tc>
        <w:tc>
          <w:tcPr>
            <w:tcW w:w="884" w:type="pct"/>
            <w:tcBorders>
              <w:top w:val="single" w:sz="4" w:space="0" w:color="auto"/>
            </w:tcBorders>
            <w:noWrap/>
            <w:hideMark/>
          </w:tcPr>
          <w:p w:rsidR="001F0AC6" w:rsidRPr="00DE7BB0" w:rsidRDefault="001F0AC6" w:rsidP="001F0AC6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1F0AC6">
              <w:rPr>
                <w:rFonts w:eastAsia="Times New Roman" w:cs="Times New Roman"/>
                <w:color w:val="000000"/>
                <w:sz w:val="22"/>
                <w:szCs w:val="24"/>
              </w:rPr>
              <w:t>aac</w:t>
            </w: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ctggttgatcctgccagt</w:t>
            </w:r>
          </w:p>
        </w:tc>
        <w:tc>
          <w:tcPr>
            <w:tcW w:w="962" w:type="pct"/>
            <w:tcBorders>
              <w:top w:val="single" w:sz="4" w:space="0" w:color="auto"/>
            </w:tcBorders>
            <w:noWrap/>
            <w:hideMark/>
          </w:tcPr>
          <w:p w:rsidR="001F0AC6" w:rsidRPr="00DE7BB0" w:rsidRDefault="00B70CD9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>
              <w:rPr>
                <w:rFonts w:eastAsia="Times New Roman" w:cs="Times New Roman"/>
                <w:color w:val="000000"/>
                <w:sz w:val="22"/>
                <w:szCs w:val="24"/>
              </w:rPr>
              <w:t>Eukaryotes 18S rRNA</w:t>
            </w:r>
            <w:r w:rsidR="001F0AC6"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 xml:space="preserve"> gene</w:t>
            </w:r>
          </w:p>
        </w:tc>
        <w:tc>
          <w:tcPr>
            <w:tcW w:w="527" w:type="pct"/>
            <w:tcBorders>
              <w:top w:val="single" w:sz="4" w:space="0" w:color="auto"/>
            </w:tcBorders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55</w:t>
            </w:r>
          </w:p>
        </w:tc>
        <w:tc>
          <w:tcPr>
            <w:tcW w:w="539" w:type="pct"/>
            <w:tcBorders>
              <w:top w:val="single" w:sz="4" w:space="0" w:color="auto"/>
            </w:tcBorders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1700-1800</w:t>
            </w:r>
          </w:p>
        </w:tc>
        <w:tc>
          <w:tcPr>
            <w:tcW w:w="863" w:type="pct"/>
            <w:tcBorders>
              <w:top w:val="single" w:sz="4" w:space="0" w:color="auto"/>
            </w:tcBorders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Clone library</w:t>
            </w:r>
          </w:p>
        </w:tc>
        <w:tc>
          <w:tcPr>
            <w:tcW w:w="761" w:type="pct"/>
            <w:tcBorders>
              <w:top w:val="single" w:sz="4" w:space="0" w:color="auto"/>
            </w:tcBorders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Medlin et al., 1998</w:t>
            </w:r>
          </w:p>
        </w:tc>
      </w:tr>
      <w:tr w:rsidR="001F0AC6" w:rsidRPr="001F0AC6" w:rsidTr="0001419A">
        <w:trPr>
          <w:trHeight w:val="315"/>
          <w:jc w:val="center"/>
        </w:trPr>
        <w:tc>
          <w:tcPr>
            <w:tcW w:w="463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EUKR</w:t>
            </w:r>
          </w:p>
        </w:tc>
        <w:tc>
          <w:tcPr>
            <w:tcW w:w="884" w:type="pct"/>
            <w:noWrap/>
            <w:hideMark/>
          </w:tcPr>
          <w:p w:rsidR="001F0AC6" w:rsidRPr="00DE7BB0" w:rsidRDefault="001F0AC6" w:rsidP="001F0AC6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tgatccttctgcaggttcacctac</w:t>
            </w:r>
          </w:p>
        </w:tc>
        <w:tc>
          <w:tcPr>
            <w:tcW w:w="962" w:type="pct"/>
            <w:noWrap/>
            <w:hideMark/>
          </w:tcPr>
          <w:p w:rsidR="001F0AC6" w:rsidRPr="00DE7BB0" w:rsidRDefault="00B70CD9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>
              <w:rPr>
                <w:rFonts w:eastAsia="Times New Roman" w:cs="Times New Roman"/>
                <w:color w:val="000000"/>
                <w:sz w:val="22"/>
                <w:szCs w:val="24"/>
              </w:rPr>
              <w:t>Eukaryotes 18S rRNA</w:t>
            </w:r>
            <w:r w:rsidR="001F0AC6"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 xml:space="preserve"> gene</w:t>
            </w:r>
          </w:p>
        </w:tc>
        <w:tc>
          <w:tcPr>
            <w:tcW w:w="527" w:type="pct"/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55</w:t>
            </w:r>
          </w:p>
        </w:tc>
        <w:tc>
          <w:tcPr>
            <w:tcW w:w="539" w:type="pct"/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1700-1800</w:t>
            </w:r>
          </w:p>
        </w:tc>
        <w:tc>
          <w:tcPr>
            <w:tcW w:w="863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Clone library</w:t>
            </w:r>
          </w:p>
        </w:tc>
        <w:tc>
          <w:tcPr>
            <w:tcW w:w="761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Medlin et al., 1998</w:t>
            </w:r>
          </w:p>
        </w:tc>
      </w:tr>
      <w:tr w:rsidR="001F0AC6" w:rsidRPr="001F0AC6" w:rsidTr="0001419A">
        <w:trPr>
          <w:trHeight w:val="315"/>
          <w:jc w:val="center"/>
        </w:trPr>
        <w:tc>
          <w:tcPr>
            <w:tcW w:w="463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jgLCO1490</w:t>
            </w:r>
          </w:p>
        </w:tc>
        <w:tc>
          <w:tcPr>
            <w:tcW w:w="884" w:type="pct"/>
            <w:noWrap/>
            <w:hideMark/>
          </w:tcPr>
          <w:p w:rsidR="001F0AC6" w:rsidRPr="00DE7BB0" w:rsidRDefault="001F0AC6" w:rsidP="001F0AC6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titciaciaaycayaargayattgg</w:t>
            </w:r>
          </w:p>
        </w:tc>
        <w:tc>
          <w:tcPr>
            <w:tcW w:w="962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Mitochondrial COI  gene</w:t>
            </w:r>
          </w:p>
        </w:tc>
        <w:tc>
          <w:tcPr>
            <w:tcW w:w="527" w:type="pct"/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52</w:t>
            </w:r>
          </w:p>
        </w:tc>
        <w:tc>
          <w:tcPr>
            <w:tcW w:w="539" w:type="pct"/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640</w:t>
            </w:r>
          </w:p>
        </w:tc>
        <w:tc>
          <w:tcPr>
            <w:tcW w:w="863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Clone library</w:t>
            </w:r>
          </w:p>
        </w:tc>
        <w:tc>
          <w:tcPr>
            <w:tcW w:w="761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Geller et al.</w:t>
            </w:r>
            <w:r w:rsidR="004F17DB">
              <w:rPr>
                <w:rFonts w:eastAsia="Times New Roman" w:cs="Times New Roman"/>
                <w:color w:val="000000"/>
                <w:sz w:val="22"/>
                <w:szCs w:val="24"/>
              </w:rPr>
              <w:t>,</w:t>
            </w: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 xml:space="preserve"> 2013</w:t>
            </w:r>
          </w:p>
        </w:tc>
      </w:tr>
      <w:tr w:rsidR="001F0AC6" w:rsidRPr="001F0AC6" w:rsidTr="0001419A">
        <w:trPr>
          <w:trHeight w:val="315"/>
          <w:jc w:val="center"/>
        </w:trPr>
        <w:tc>
          <w:tcPr>
            <w:tcW w:w="463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jgHCO2198</w:t>
            </w:r>
          </w:p>
        </w:tc>
        <w:tc>
          <w:tcPr>
            <w:tcW w:w="884" w:type="pct"/>
            <w:noWrap/>
            <w:hideMark/>
          </w:tcPr>
          <w:p w:rsidR="001F0AC6" w:rsidRPr="00DE7BB0" w:rsidRDefault="001F0AC6" w:rsidP="001F0AC6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taiiacytciggrtgiccraaraayca</w:t>
            </w:r>
          </w:p>
        </w:tc>
        <w:tc>
          <w:tcPr>
            <w:tcW w:w="962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Mitochondrial COI gene</w:t>
            </w:r>
          </w:p>
        </w:tc>
        <w:tc>
          <w:tcPr>
            <w:tcW w:w="527" w:type="pct"/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52</w:t>
            </w:r>
          </w:p>
        </w:tc>
        <w:tc>
          <w:tcPr>
            <w:tcW w:w="539" w:type="pct"/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640</w:t>
            </w:r>
          </w:p>
        </w:tc>
        <w:tc>
          <w:tcPr>
            <w:tcW w:w="863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Clone library</w:t>
            </w:r>
          </w:p>
        </w:tc>
        <w:tc>
          <w:tcPr>
            <w:tcW w:w="761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Geller et al.</w:t>
            </w:r>
            <w:r w:rsidR="004F17DB">
              <w:rPr>
                <w:rFonts w:eastAsia="Times New Roman" w:cs="Times New Roman"/>
                <w:color w:val="000000"/>
                <w:sz w:val="22"/>
                <w:szCs w:val="24"/>
              </w:rPr>
              <w:t>,</w:t>
            </w: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 xml:space="preserve"> 2013</w:t>
            </w:r>
          </w:p>
        </w:tc>
      </w:tr>
      <w:tr w:rsidR="001F0AC6" w:rsidRPr="001F0AC6" w:rsidTr="0001419A">
        <w:trPr>
          <w:trHeight w:val="315"/>
          <w:jc w:val="center"/>
        </w:trPr>
        <w:tc>
          <w:tcPr>
            <w:tcW w:w="463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515F</w:t>
            </w:r>
          </w:p>
        </w:tc>
        <w:tc>
          <w:tcPr>
            <w:tcW w:w="884" w:type="pct"/>
            <w:noWrap/>
            <w:hideMark/>
          </w:tcPr>
          <w:p w:rsidR="001F0AC6" w:rsidRPr="00DE7BB0" w:rsidRDefault="001F0AC6" w:rsidP="001F0AC6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gtgycagcmgccgcggtaa</w:t>
            </w:r>
          </w:p>
        </w:tc>
        <w:tc>
          <w:tcPr>
            <w:tcW w:w="962" w:type="pct"/>
            <w:noWrap/>
            <w:hideMark/>
          </w:tcPr>
          <w:p w:rsidR="001F0AC6" w:rsidRPr="00DE7BB0" w:rsidRDefault="00B70CD9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>
              <w:rPr>
                <w:rFonts w:eastAsia="Times New Roman" w:cs="Times New Roman"/>
                <w:color w:val="000000"/>
                <w:sz w:val="22"/>
                <w:szCs w:val="24"/>
              </w:rPr>
              <w:t>V4 region of 16S rRNA</w:t>
            </w:r>
            <w:r w:rsidR="001F0AC6"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 xml:space="preserve"> gene</w:t>
            </w:r>
          </w:p>
        </w:tc>
        <w:tc>
          <w:tcPr>
            <w:tcW w:w="527" w:type="pct"/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56</w:t>
            </w:r>
          </w:p>
        </w:tc>
        <w:tc>
          <w:tcPr>
            <w:tcW w:w="539" w:type="pct"/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291</w:t>
            </w:r>
          </w:p>
        </w:tc>
        <w:tc>
          <w:tcPr>
            <w:tcW w:w="863" w:type="pct"/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Illumina sequencing</w:t>
            </w:r>
          </w:p>
        </w:tc>
        <w:tc>
          <w:tcPr>
            <w:tcW w:w="761" w:type="pct"/>
            <w:noWrap/>
            <w:hideMark/>
          </w:tcPr>
          <w:p w:rsidR="001F0AC6" w:rsidRPr="00DE7BB0" w:rsidRDefault="00505850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>
              <w:rPr>
                <w:rFonts w:eastAsia="Times New Roman" w:cs="Times New Roman"/>
                <w:color w:val="000000"/>
                <w:sz w:val="22"/>
                <w:szCs w:val="24"/>
              </w:rPr>
              <w:t>Apprill et al., 2015</w:t>
            </w:r>
          </w:p>
        </w:tc>
      </w:tr>
      <w:tr w:rsidR="001F0AC6" w:rsidRPr="001F0AC6" w:rsidTr="0001419A">
        <w:trPr>
          <w:trHeight w:val="315"/>
          <w:jc w:val="center"/>
        </w:trPr>
        <w:tc>
          <w:tcPr>
            <w:tcW w:w="463" w:type="pct"/>
            <w:tcBorders>
              <w:bottom w:val="single" w:sz="4" w:space="0" w:color="auto"/>
            </w:tcBorders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806R</w:t>
            </w:r>
          </w:p>
        </w:tc>
        <w:tc>
          <w:tcPr>
            <w:tcW w:w="884" w:type="pct"/>
            <w:tcBorders>
              <w:bottom w:val="single" w:sz="4" w:space="0" w:color="auto"/>
            </w:tcBorders>
            <w:noWrap/>
            <w:hideMark/>
          </w:tcPr>
          <w:p w:rsidR="001F0AC6" w:rsidRPr="00DE7BB0" w:rsidRDefault="001F0AC6" w:rsidP="001F0AC6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ggactacnvgggtwtctaat</w:t>
            </w:r>
          </w:p>
        </w:tc>
        <w:tc>
          <w:tcPr>
            <w:tcW w:w="962" w:type="pct"/>
            <w:tcBorders>
              <w:bottom w:val="single" w:sz="4" w:space="0" w:color="auto"/>
            </w:tcBorders>
            <w:noWrap/>
            <w:hideMark/>
          </w:tcPr>
          <w:p w:rsidR="001F0AC6" w:rsidRPr="00DE7BB0" w:rsidRDefault="00B70CD9" w:rsidP="00B70CD9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>
              <w:rPr>
                <w:rFonts w:eastAsia="Times New Roman" w:cs="Times New Roman"/>
                <w:color w:val="000000"/>
                <w:sz w:val="22"/>
                <w:szCs w:val="24"/>
              </w:rPr>
              <w:t>V4 region of 16S rRNA</w:t>
            </w:r>
            <w:r w:rsidR="001F0AC6"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 xml:space="preserve"> gene</w:t>
            </w:r>
          </w:p>
        </w:tc>
        <w:tc>
          <w:tcPr>
            <w:tcW w:w="527" w:type="pct"/>
            <w:tcBorders>
              <w:bottom w:val="single" w:sz="4" w:space="0" w:color="auto"/>
            </w:tcBorders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56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noWrap/>
            <w:hideMark/>
          </w:tcPr>
          <w:p w:rsidR="001F0AC6" w:rsidRPr="00DE7BB0" w:rsidRDefault="001F0AC6" w:rsidP="00765E2F">
            <w:pPr>
              <w:jc w:val="center"/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291</w:t>
            </w:r>
          </w:p>
        </w:tc>
        <w:tc>
          <w:tcPr>
            <w:tcW w:w="863" w:type="pct"/>
            <w:tcBorders>
              <w:bottom w:val="single" w:sz="4" w:space="0" w:color="auto"/>
            </w:tcBorders>
            <w:noWrap/>
            <w:hideMark/>
          </w:tcPr>
          <w:p w:rsidR="001F0AC6" w:rsidRPr="00DE7BB0" w:rsidRDefault="001F0AC6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 w:rsidRPr="00DE7BB0">
              <w:rPr>
                <w:rFonts w:eastAsia="Times New Roman" w:cs="Times New Roman"/>
                <w:color w:val="000000"/>
                <w:sz w:val="22"/>
                <w:szCs w:val="24"/>
              </w:rPr>
              <w:t>Illumina sequencing</w:t>
            </w:r>
          </w:p>
        </w:tc>
        <w:tc>
          <w:tcPr>
            <w:tcW w:w="761" w:type="pct"/>
            <w:tcBorders>
              <w:bottom w:val="single" w:sz="4" w:space="0" w:color="auto"/>
            </w:tcBorders>
            <w:noWrap/>
            <w:hideMark/>
          </w:tcPr>
          <w:p w:rsidR="001F0AC6" w:rsidRPr="00DE7BB0" w:rsidRDefault="004F17DB" w:rsidP="00765E2F">
            <w:pPr>
              <w:rPr>
                <w:rFonts w:eastAsia="Times New Roman" w:cs="Times New Roman"/>
                <w:color w:val="000000"/>
                <w:sz w:val="22"/>
                <w:szCs w:val="24"/>
              </w:rPr>
            </w:pPr>
            <w:r>
              <w:rPr>
                <w:rFonts w:eastAsia="Times New Roman" w:cs="Times New Roman"/>
                <w:color w:val="000000"/>
                <w:sz w:val="22"/>
                <w:szCs w:val="24"/>
              </w:rPr>
              <w:t>Apprill et al., 2015</w:t>
            </w:r>
          </w:p>
        </w:tc>
      </w:tr>
    </w:tbl>
    <w:p w:rsidR="001F0AC6" w:rsidRPr="00765E2F" w:rsidRDefault="001F0AC6" w:rsidP="00600DBE">
      <w:pPr>
        <w:rPr>
          <w:sz w:val="24"/>
          <w:szCs w:val="24"/>
        </w:rPr>
      </w:pPr>
      <w:bookmarkStart w:id="0" w:name="_GoBack"/>
      <w:bookmarkEnd w:id="0"/>
    </w:p>
    <w:sectPr w:rsidR="001F0AC6" w:rsidRPr="00765E2F" w:rsidSect="00600DBE">
      <w:pgSz w:w="16834" w:h="11909" w:orient="landscape" w:code="9"/>
      <w:pgMar w:top="1411" w:right="1411" w:bottom="1411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yMDG2NAUCQ1MzMyUdpeDU4uLM/DyQAtNaAJ4zW7Ms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eerJ&lt;/Style&gt;&lt;LeftDelim&gt;{&lt;/LeftDelim&gt;&lt;RightDelim&gt;}&lt;/RightDelim&gt;&lt;FontName&gt;Times New Roman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a00tsfz1azazsede27x0rsmaar0sdr9xtdr&quot;&gt;Sponge Library Dat&lt;record-ids&gt;&lt;item&gt;3&lt;/item&gt;&lt;item&gt;27&lt;/item&gt;&lt;item&gt;44&lt;/item&gt;&lt;item&gt;45&lt;/item&gt;&lt;item&gt;46&lt;/item&gt;&lt;item&gt;50&lt;/item&gt;&lt;item&gt;53&lt;/item&gt;&lt;item&gt;56&lt;/item&gt;&lt;item&gt;58&lt;/item&gt;&lt;item&gt;73&lt;/item&gt;&lt;item&gt;79&lt;/item&gt;&lt;item&gt;80&lt;/item&gt;&lt;item&gt;85&lt;/item&gt;&lt;item&gt;87&lt;/item&gt;&lt;item&gt;91&lt;/item&gt;&lt;item&gt;105&lt;/item&gt;&lt;item&gt;140&lt;/item&gt;&lt;item&gt;150&lt;/item&gt;&lt;item&gt;177&lt;/item&gt;&lt;item&gt;198&lt;/item&gt;&lt;item&gt;356&lt;/item&gt;&lt;item&gt;357&lt;/item&gt;&lt;item&gt;363&lt;/item&gt;&lt;item&gt;366&lt;/item&gt;&lt;item&gt;370&lt;/item&gt;&lt;item&gt;389&lt;/item&gt;&lt;item&gt;399&lt;/item&gt;&lt;item&gt;418&lt;/item&gt;&lt;item&gt;434&lt;/item&gt;&lt;item&gt;435&lt;/item&gt;&lt;item&gt;436&lt;/item&gt;&lt;item&gt;437&lt;/item&gt;&lt;item&gt;438&lt;/item&gt;&lt;item&gt;439&lt;/item&gt;&lt;item&gt;440&lt;/item&gt;&lt;item&gt;441&lt;/item&gt;&lt;item&gt;442&lt;/item&gt;&lt;item&gt;443&lt;/item&gt;&lt;item&gt;444&lt;/item&gt;&lt;item&gt;445&lt;/item&gt;&lt;item&gt;446&lt;/item&gt;&lt;item&gt;447&lt;/item&gt;&lt;item&gt;448&lt;/item&gt;&lt;item&gt;449&lt;/item&gt;&lt;item&gt;450&lt;/item&gt;&lt;item&gt;451&lt;/item&gt;&lt;item&gt;452&lt;/item&gt;&lt;item&gt;454&lt;/item&gt;&lt;item&gt;456&lt;/item&gt;&lt;item&gt;457&lt;/item&gt;&lt;item&gt;458&lt;/item&gt;&lt;item&gt;459&lt;/item&gt;&lt;item&gt;460&lt;/item&gt;&lt;item&gt;461&lt;/item&gt;&lt;item&gt;462&lt;/item&gt;&lt;item&gt;463&lt;/item&gt;&lt;item&gt;464&lt;/item&gt;&lt;item&gt;465&lt;/item&gt;&lt;item&gt;466&lt;/item&gt;&lt;item&gt;467&lt;/item&gt;&lt;item&gt;468&lt;/item&gt;&lt;item&gt;469&lt;/item&gt;&lt;item&gt;470&lt;/item&gt;&lt;item&gt;471&lt;/item&gt;&lt;item&gt;472&lt;/item&gt;&lt;item&gt;473&lt;/item&gt;&lt;item&gt;474&lt;/item&gt;&lt;item&gt;476&lt;/item&gt;&lt;item&gt;477&lt;/item&gt;&lt;item&gt;479&lt;/item&gt;&lt;item&gt;483&lt;/item&gt;&lt;item&gt;484&lt;/item&gt;&lt;item&gt;485&lt;/item&gt;&lt;item&gt;486&lt;/item&gt;&lt;item&gt;487&lt;/item&gt;&lt;/record-ids&gt;&lt;/item&gt;&lt;/Libraries&gt;"/>
  </w:docVars>
  <w:rsids>
    <w:rsidRoot w:val="00114F49"/>
    <w:rsid w:val="00005E46"/>
    <w:rsid w:val="00013C17"/>
    <w:rsid w:val="0001419A"/>
    <w:rsid w:val="000221A3"/>
    <w:rsid w:val="00022615"/>
    <w:rsid w:val="0002591C"/>
    <w:rsid w:val="00031194"/>
    <w:rsid w:val="000379B3"/>
    <w:rsid w:val="000460E0"/>
    <w:rsid w:val="000518DC"/>
    <w:rsid w:val="00057644"/>
    <w:rsid w:val="00057DC0"/>
    <w:rsid w:val="00064F48"/>
    <w:rsid w:val="000729DE"/>
    <w:rsid w:val="000768DE"/>
    <w:rsid w:val="000835AE"/>
    <w:rsid w:val="000901FF"/>
    <w:rsid w:val="0009312C"/>
    <w:rsid w:val="000A45F7"/>
    <w:rsid w:val="000B3016"/>
    <w:rsid w:val="000B6423"/>
    <w:rsid w:val="000C3082"/>
    <w:rsid w:val="000C5D9B"/>
    <w:rsid w:val="000D12F7"/>
    <w:rsid w:val="000D180A"/>
    <w:rsid w:val="000D2FA4"/>
    <w:rsid w:val="000D6126"/>
    <w:rsid w:val="000F10B2"/>
    <w:rsid w:val="000F74FF"/>
    <w:rsid w:val="00102A59"/>
    <w:rsid w:val="0010623A"/>
    <w:rsid w:val="00107B1D"/>
    <w:rsid w:val="001102FF"/>
    <w:rsid w:val="0011118B"/>
    <w:rsid w:val="00111DD2"/>
    <w:rsid w:val="00114F49"/>
    <w:rsid w:val="001177D7"/>
    <w:rsid w:val="00123FEA"/>
    <w:rsid w:val="00124469"/>
    <w:rsid w:val="00127ADD"/>
    <w:rsid w:val="001322A6"/>
    <w:rsid w:val="00140D52"/>
    <w:rsid w:val="00143138"/>
    <w:rsid w:val="0014512D"/>
    <w:rsid w:val="001519A8"/>
    <w:rsid w:val="001530A2"/>
    <w:rsid w:val="001530CE"/>
    <w:rsid w:val="00153E4D"/>
    <w:rsid w:val="00161BA3"/>
    <w:rsid w:val="00166199"/>
    <w:rsid w:val="00167C82"/>
    <w:rsid w:val="00170CB7"/>
    <w:rsid w:val="00170FD8"/>
    <w:rsid w:val="00171465"/>
    <w:rsid w:val="001768C1"/>
    <w:rsid w:val="00176F48"/>
    <w:rsid w:val="00180AA5"/>
    <w:rsid w:val="001905B9"/>
    <w:rsid w:val="00190A04"/>
    <w:rsid w:val="00190A4F"/>
    <w:rsid w:val="00197A54"/>
    <w:rsid w:val="001A3358"/>
    <w:rsid w:val="001A40AC"/>
    <w:rsid w:val="001B2ED7"/>
    <w:rsid w:val="001B5A23"/>
    <w:rsid w:val="001B5D6B"/>
    <w:rsid w:val="001B5F95"/>
    <w:rsid w:val="001B7470"/>
    <w:rsid w:val="001B789B"/>
    <w:rsid w:val="001B7C74"/>
    <w:rsid w:val="001C114B"/>
    <w:rsid w:val="001C3826"/>
    <w:rsid w:val="001C6011"/>
    <w:rsid w:val="001D0415"/>
    <w:rsid w:val="001D2DDA"/>
    <w:rsid w:val="001E536B"/>
    <w:rsid w:val="001E5BC8"/>
    <w:rsid w:val="001E5C81"/>
    <w:rsid w:val="001E68B8"/>
    <w:rsid w:val="001F0AC6"/>
    <w:rsid w:val="001F5227"/>
    <w:rsid w:val="001F5AD4"/>
    <w:rsid w:val="00210CC7"/>
    <w:rsid w:val="0022161D"/>
    <w:rsid w:val="00225702"/>
    <w:rsid w:val="002306EE"/>
    <w:rsid w:val="00232C83"/>
    <w:rsid w:val="00235B10"/>
    <w:rsid w:val="00236B74"/>
    <w:rsid w:val="002401E9"/>
    <w:rsid w:val="00240FDF"/>
    <w:rsid w:val="00243538"/>
    <w:rsid w:val="0024443E"/>
    <w:rsid w:val="00251372"/>
    <w:rsid w:val="00251F05"/>
    <w:rsid w:val="002542CE"/>
    <w:rsid w:val="00254C62"/>
    <w:rsid w:val="00255018"/>
    <w:rsid w:val="002557CD"/>
    <w:rsid w:val="00256A63"/>
    <w:rsid w:val="0026449D"/>
    <w:rsid w:val="00264F84"/>
    <w:rsid w:val="00286AC9"/>
    <w:rsid w:val="0029086D"/>
    <w:rsid w:val="00292D48"/>
    <w:rsid w:val="00297319"/>
    <w:rsid w:val="002A2758"/>
    <w:rsid w:val="002A71D8"/>
    <w:rsid w:val="002B0046"/>
    <w:rsid w:val="002B1577"/>
    <w:rsid w:val="002B4DDC"/>
    <w:rsid w:val="002B58D4"/>
    <w:rsid w:val="002B64E3"/>
    <w:rsid w:val="002B70A3"/>
    <w:rsid w:val="002C6DC1"/>
    <w:rsid w:val="002D2C21"/>
    <w:rsid w:val="002E088C"/>
    <w:rsid w:val="002E3C4E"/>
    <w:rsid w:val="002F5524"/>
    <w:rsid w:val="002F6AF5"/>
    <w:rsid w:val="0030033B"/>
    <w:rsid w:val="003011E7"/>
    <w:rsid w:val="00301204"/>
    <w:rsid w:val="0030298A"/>
    <w:rsid w:val="00312145"/>
    <w:rsid w:val="00313905"/>
    <w:rsid w:val="0031445B"/>
    <w:rsid w:val="0031697B"/>
    <w:rsid w:val="00317075"/>
    <w:rsid w:val="00317F4C"/>
    <w:rsid w:val="003300B5"/>
    <w:rsid w:val="00333E76"/>
    <w:rsid w:val="00334930"/>
    <w:rsid w:val="00354E9B"/>
    <w:rsid w:val="003602E3"/>
    <w:rsid w:val="0036495B"/>
    <w:rsid w:val="00365450"/>
    <w:rsid w:val="00365CFA"/>
    <w:rsid w:val="0036777D"/>
    <w:rsid w:val="003706B7"/>
    <w:rsid w:val="00380101"/>
    <w:rsid w:val="00381E95"/>
    <w:rsid w:val="003823B6"/>
    <w:rsid w:val="00384F77"/>
    <w:rsid w:val="003973AD"/>
    <w:rsid w:val="003A60F4"/>
    <w:rsid w:val="003A641C"/>
    <w:rsid w:val="003C64D8"/>
    <w:rsid w:val="003D2588"/>
    <w:rsid w:val="003D46B6"/>
    <w:rsid w:val="003E3561"/>
    <w:rsid w:val="003E49EA"/>
    <w:rsid w:val="003E76DE"/>
    <w:rsid w:val="00430175"/>
    <w:rsid w:val="00437C50"/>
    <w:rsid w:val="0044145E"/>
    <w:rsid w:val="00454586"/>
    <w:rsid w:val="00454DEB"/>
    <w:rsid w:val="004624AE"/>
    <w:rsid w:val="00483CDD"/>
    <w:rsid w:val="00491436"/>
    <w:rsid w:val="0049586C"/>
    <w:rsid w:val="00496583"/>
    <w:rsid w:val="004C618C"/>
    <w:rsid w:val="004C6DD2"/>
    <w:rsid w:val="004C7540"/>
    <w:rsid w:val="004D60FA"/>
    <w:rsid w:val="004E0336"/>
    <w:rsid w:val="004E0DFB"/>
    <w:rsid w:val="004E1221"/>
    <w:rsid w:val="004E1889"/>
    <w:rsid w:val="004E39DE"/>
    <w:rsid w:val="004E48AD"/>
    <w:rsid w:val="004E6157"/>
    <w:rsid w:val="004E6B8F"/>
    <w:rsid w:val="004E6E98"/>
    <w:rsid w:val="004F17DB"/>
    <w:rsid w:val="004F271B"/>
    <w:rsid w:val="004F2F2D"/>
    <w:rsid w:val="004F7D75"/>
    <w:rsid w:val="00505850"/>
    <w:rsid w:val="005066A4"/>
    <w:rsid w:val="0051574E"/>
    <w:rsid w:val="00520B4A"/>
    <w:rsid w:val="00522A86"/>
    <w:rsid w:val="005248FB"/>
    <w:rsid w:val="00530FA4"/>
    <w:rsid w:val="00537574"/>
    <w:rsid w:val="0054250A"/>
    <w:rsid w:val="00542E75"/>
    <w:rsid w:val="005525B6"/>
    <w:rsid w:val="00561286"/>
    <w:rsid w:val="00563459"/>
    <w:rsid w:val="005643C6"/>
    <w:rsid w:val="005662B3"/>
    <w:rsid w:val="00570D5D"/>
    <w:rsid w:val="005765F1"/>
    <w:rsid w:val="00581AE5"/>
    <w:rsid w:val="0058580F"/>
    <w:rsid w:val="00585AEB"/>
    <w:rsid w:val="005861B5"/>
    <w:rsid w:val="005872A5"/>
    <w:rsid w:val="00590C62"/>
    <w:rsid w:val="005930D5"/>
    <w:rsid w:val="00593634"/>
    <w:rsid w:val="005950D1"/>
    <w:rsid w:val="005A5116"/>
    <w:rsid w:val="005B268E"/>
    <w:rsid w:val="005B2BFA"/>
    <w:rsid w:val="005B7003"/>
    <w:rsid w:val="005C2A8B"/>
    <w:rsid w:val="005C58C5"/>
    <w:rsid w:val="005D2333"/>
    <w:rsid w:val="005D5DBE"/>
    <w:rsid w:val="005E15D5"/>
    <w:rsid w:val="005E1C7C"/>
    <w:rsid w:val="005E688E"/>
    <w:rsid w:val="005F217A"/>
    <w:rsid w:val="005F541D"/>
    <w:rsid w:val="005F6161"/>
    <w:rsid w:val="00600DBE"/>
    <w:rsid w:val="0060248F"/>
    <w:rsid w:val="00607A4E"/>
    <w:rsid w:val="006129AA"/>
    <w:rsid w:val="00621263"/>
    <w:rsid w:val="00621A29"/>
    <w:rsid w:val="0062222A"/>
    <w:rsid w:val="0062399D"/>
    <w:rsid w:val="00623B5E"/>
    <w:rsid w:val="00624498"/>
    <w:rsid w:val="0063277C"/>
    <w:rsid w:val="00633531"/>
    <w:rsid w:val="0063710B"/>
    <w:rsid w:val="00661321"/>
    <w:rsid w:val="0067172D"/>
    <w:rsid w:val="00680658"/>
    <w:rsid w:val="00683141"/>
    <w:rsid w:val="00693089"/>
    <w:rsid w:val="00696947"/>
    <w:rsid w:val="0069717E"/>
    <w:rsid w:val="006A138B"/>
    <w:rsid w:val="006A2AA2"/>
    <w:rsid w:val="006A5286"/>
    <w:rsid w:val="006A6D94"/>
    <w:rsid w:val="006B24E5"/>
    <w:rsid w:val="006B73CC"/>
    <w:rsid w:val="006C178E"/>
    <w:rsid w:val="006D5221"/>
    <w:rsid w:val="006D588E"/>
    <w:rsid w:val="006E1188"/>
    <w:rsid w:val="006E53F7"/>
    <w:rsid w:val="006F3218"/>
    <w:rsid w:val="0070040B"/>
    <w:rsid w:val="00707616"/>
    <w:rsid w:val="00716558"/>
    <w:rsid w:val="00717A7C"/>
    <w:rsid w:val="007217FD"/>
    <w:rsid w:val="00735480"/>
    <w:rsid w:val="00735FC5"/>
    <w:rsid w:val="00752AA5"/>
    <w:rsid w:val="00752DBE"/>
    <w:rsid w:val="00763AF3"/>
    <w:rsid w:val="00765E2F"/>
    <w:rsid w:val="0077173D"/>
    <w:rsid w:val="007769EF"/>
    <w:rsid w:val="00783AB8"/>
    <w:rsid w:val="00791069"/>
    <w:rsid w:val="00795861"/>
    <w:rsid w:val="00795AA2"/>
    <w:rsid w:val="0079648C"/>
    <w:rsid w:val="00797262"/>
    <w:rsid w:val="007A4FA5"/>
    <w:rsid w:val="007A6961"/>
    <w:rsid w:val="007B34F4"/>
    <w:rsid w:val="007B6380"/>
    <w:rsid w:val="007C67A4"/>
    <w:rsid w:val="007D6642"/>
    <w:rsid w:val="007D79A0"/>
    <w:rsid w:val="007E2C2C"/>
    <w:rsid w:val="007E3B5F"/>
    <w:rsid w:val="007E555B"/>
    <w:rsid w:val="00801770"/>
    <w:rsid w:val="00801A93"/>
    <w:rsid w:val="00803571"/>
    <w:rsid w:val="00805E49"/>
    <w:rsid w:val="00807C41"/>
    <w:rsid w:val="00810BDB"/>
    <w:rsid w:val="00815501"/>
    <w:rsid w:val="00820771"/>
    <w:rsid w:val="00823A92"/>
    <w:rsid w:val="008243F3"/>
    <w:rsid w:val="00835667"/>
    <w:rsid w:val="008364A4"/>
    <w:rsid w:val="00844609"/>
    <w:rsid w:val="00846B7B"/>
    <w:rsid w:val="00850AF4"/>
    <w:rsid w:val="008528DF"/>
    <w:rsid w:val="00853C2A"/>
    <w:rsid w:val="008621A5"/>
    <w:rsid w:val="0086230D"/>
    <w:rsid w:val="00872015"/>
    <w:rsid w:val="00874A83"/>
    <w:rsid w:val="00882491"/>
    <w:rsid w:val="008902F9"/>
    <w:rsid w:val="00891CF3"/>
    <w:rsid w:val="00893065"/>
    <w:rsid w:val="008A5592"/>
    <w:rsid w:val="008B4A24"/>
    <w:rsid w:val="008B5437"/>
    <w:rsid w:val="008C2EA8"/>
    <w:rsid w:val="008C656B"/>
    <w:rsid w:val="008C6887"/>
    <w:rsid w:val="008D1553"/>
    <w:rsid w:val="008D7B89"/>
    <w:rsid w:val="008E7515"/>
    <w:rsid w:val="008E7816"/>
    <w:rsid w:val="008F1144"/>
    <w:rsid w:val="008F1305"/>
    <w:rsid w:val="008F6E2B"/>
    <w:rsid w:val="008F7D8F"/>
    <w:rsid w:val="00901620"/>
    <w:rsid w:val="00906C22"/>
    <w:rsid w:val="00907B0C"/>
    <w:rsid w:val="00915284"/>
    <w:rsid w:val="0092005B"/>
    <w:rsid w:val="009200DE"/>
    <w:rsid w:val="009274B6"/>
    <w:rsid w:val="0093386E"/>
    <w:rsid w:val="0094680C"/>
    <w:rsid w:val="00947430"/>
    <w:rsid w:val="00955ABE"/>
    <w:rsid w:val="009576F7"/>
    <w:rsid w:val="009620E5"/>
    <w:rsid w:val="009651A3"/>
    <w:rsid w:val="00970AEA"/>
    <w:rsid w:val="00972710"/>
    <w:rsid w:val="00973768"/>
    <w:rsid w:val="0099252B"/>
    <w:rsid w:val="009B312E"/>
    <w:rsid w:val="009B6C97"/>
    <w:rsid w:val="009C132F"/>
    <w:rsid w:val="009C504F"/>
    <w:rsid w:val="009C58C6"/>
    <w:rsid w:val="009C7E13"/>
    <w:rsid w:val="009D094F"/>
    <w:rsid w:val="009D5E2E"/>
    <w:rsid w:val="009E6D83"/>
    <w:rsid w:val="00A02443"/>
    <w:rsid w:val="00A03C75"/>
    <w:rsid w:val="00A05AF5"/>
    <w:rsid w:val="00A05D59"/>
    <w:rsid w:val="00A07B58"/>
    <w:rsid w:val="00A10029"/>
    <w:rsid w:val="00A135C5"/>
    <w:rsid w:val="00A1408E"/>
    <w:rsid w:val="00A17BE8"/>
    <w:rsid w:val="00A2267C"/>
    <w:rsid w:val="00A2359B"/>
    <w:rsid w:val="00A23AF1"/>
    <w:rsid w:val="00A314BF"/>
    <w:rsid w:val="00A4192B"/>
    <w:rsid w:val="00A45C0F"/>
    <w:rsid w:val="00A57AF6"/>
    <w:rsid w:val="00A61A93"/>
    <w:rsid w:val="00A70936"/>
    <w:rsid w:val="00A71D8B"/>
    <w:rsid w:val="00A72F42"/>
    <w:rsid w:val="00A7780F"/>
    <w:rsid w:val="00A83F1A"/>
    <w:rsid w:val="00A84AC6"/>
    <w:rsid w:val="00A90074"/>
    <w:rsid w:val="00A9205B"/>
    <w:rsid w:val="00AA651E"/>
    <w:rsid w:val="00AA6EEB"/>
    <w:rsid w:val="00AB1057"/>
    <w:rsid w:val="00AB7E5C"/>
    <w:rsid w:val="00AC31B1"/>
    <w:rsid w:val="00AC4DDA"/>
    <w:rsid w:val="00AD0DF2"/>
    <w:rsid w:val="00AD5123"/>
    <w:rsid w:val="00AD603F"/>
    <w:rsid w:val="00AE435E"/>
    <w:rsid w:val="00AE7A5D"/>
    <w:rsid w:val="00B00DB2"/>
    <w:rsid w:val="00B010A9"/>
    <w:rsid w:val="00B04348"/>
    <w:rsid w:val="00B063A3"/>
    <w:rsid w:val="00B11488"/>
    <w:rsid w:val="00B1187C"/>
    <w:rsid w:val="00B12256"/>
    <w:rsid w:val="00B1341E"/>
    <w:rsid w:val="00B145BB"/>
    <w:rsid w:val="00B15B09"/>
    <w:rsid w:val="00B17D29"/>
    <w:rsid w:val="00B20FD4"/>
    <w:rsid w:val="00B31CF4"/>
    <w:rsid w:val="00B32273"/>
    <w:rsid w:val="00B403E1"/>
    <w:rsid w:val="00B404EF"/>
    <w:rsid w:val="00B4201F"/>
    <w:rsid w:val="00B45299"/>
    <w:rsid w:val="00B576C4"/>
    <w:rsid w:val="00B6157A"/>
    <w:rsid w:val="00B6404F"/>
    <w:rsid w:val="00B6473A"/>
    <w:rsid w:val="00B66395"/>
    <w:rsid w:val="00B70CD9"/>
    <w:rsid w:val="00B71584"/>
    <w:rsid w:val="00B7187E"/>
    <w:rsid w:val="00B73FC2"/>
    <w:rsid w:val="00B74F14"/>
    <w:rsid w:val="00B8156F"/>
    <w:rsid w:val="00B83DE7"/>
    <w:rsid w:val="00B86742"/>
    <w:rsid w:val="00B87761"/>
    <w:rsid w:val="00B95DD2"/>
    <w:rsid w:val="00BB0A78"/>
    <w:rsid w:val="00BB4C6D"/>
    <w:rsid w:val="00BC629E"/>
    <w:rsid w:val="00BE1ED7"/>
    <w:rsid w:val="00BF3145"/>
    <w:rsid w:val="00BF5A34"/>
    <w:rsid w:val="00C03178"/>
    <w:rsid w:val="00C14525"/>
    <w:rsid w:val="00C1595A"/>
    <w:rsid w:val="00C206D8"/>
    <w:rsid w:val="00C26313"/>
    <w:rsid w:val="00C44F45"/>
    <w:rsid w:val="00C45728"/>
    <w:rsid w:val="00C507D7"/>
    <w:rsid w:val="00C51839"/>
    <w:rsid w:val="00C51C4A"/>
    <w:rsid w:val="00C528F9"/>
    <w:rsid w:val="00C53553"/>
    <w:rsid w:val="00C55EF6"/>
    <w:rsid w:val="00C62082"/>
    <w:rsid w:val="00C74EE0"/>
    <w:rsid w:val="00C84ACA"/>
    <w:rsid w:val="00C84FEF"/>
    <w:rsid w:val="00C93035"/>
    <w:rsid w:val="00C94170"/>
    <w:rsid w:val="00C94778"/>
    <w:rsid w:val="00CA25C8"/>
    <w:rsid w:val="00CA2BD9"/>
    <w:rsid w:val="00CA74DF"/>
    <w:rsid w:val="00CA7A90"/>
    <w:rsid w:val="00CA7CB2"/>
    <w:rsid w:val="00CB5DC3"/>
    <w:rsid w:val="00CC3F77"/>
    <w:rsid w:val="00CC49A9"/>
    <w:rsid w:val="00CC72AF"/>
    <w:rsid w:val="00CD1B90"/>
    <w:rsid w:val="00CD7EE7"/>
    <w:rsid w:val="00CE4516"/>
    <w:rsid w:val="00CE7F4A"/>
    <w:rsid w:val="00CF3DA1"/>
    <w:rsid w:val="00CF71A0"/>
    <w:rsid w:val="00D0395D"/>
    <w:rsid w:val="00D0550C"/>
    <w:rsid w:val="00D24E51"/>
    <w:rsid w:val="00D33317"/>
    <w:rsid w:val="00D35FC6"/>
    <w:rsid w:val="00D53977"/>
    <w:rsid w:val="00D5481D"/>
    <w:rsid w:val="00D62B3A"/>
    <w:rsid w:val="00D6423A"/>
    <w:rsid w:val="00D65807"/>
    <w:rsid w:val="00D7024E"/>
    <w:rsid w:val="00D76C99"/>
    <w:rsid w:val="00D83AFF"/>
    <w:rsid w:val="00D85170"/>
    <w:rsid w:val="00D87257"/>
    <w:rsid w:val="00D877B5"/>
    <w:rsid w:val="00D9540E"/>
    <w:rsid w:val="00D96BE0"/>
    <w:rsid w:val="00DA16D8"/>
    <w:rsid w:val="00DA292F"/>
    <w:rsid w:val="00DA5807"/>
    <w:rsid w:val="00DA7976"/>
    <w:rsid w:val="00DB1EA8"/>
    <w:rsid w:val="00DB50CB"/>
    <w:rsid w:val="00DB7357"/>
    <w:rsid w:val="00DC108B"/>
    <w:rsid w:val="00DD7062"/>
    <w:rsid w:val="00DD795A"/>
    <w:rsid w:val="00DE0C12"/>
    <w:rsid w:val="00DE6CAE"/>
    <w:rsid w:val="00DE7BB0"/>
    <w:rsid w:val="00DF67E4"/>
    <w:rsid w:val="00E04E4D"/>
    <w:rsid w:val="00E05795"/>
    <w:rsid w:val="00E10A1B"/>
    <w:rsid w:val="00E1220C"/>
    <w:rsid w:val="00E15CE9"/>
    <w:rsid w:val="00E42C2A"/>
    <w:rsid w:val="00E44393"/>
    <w:rsid w:val="00E45FAC"/>
    <w:rsid w:val="00E50BBA"/>
    <w:rsid w:val="00E549AA"/>
    <w:rsid w:val="00E5520E"/>
    <w:rsid w:val="00E62694"/>
    <w:rsid w:val="00E65A4F"/>
    <w:rsid w:val="00E66C55"/>
    <w:rsid w:val="00E70E86"/>
    <w:rsid w:val="00E76F1E"/>
    <w:rsid w:val="00E853D6"/>
    <w:rsid w:val="00E8610C"/>
    <w:rsid w:val="00E94718"/>
    <w:rsid w:val="00E951E8"/>
    <w:rsid w:val="00EA0C38"/>
    <w:rsid w:val="00EA41BE"/>
    <w:rsid w:val="00EB1A15"/>
    <w:rsid w:val="00EC7DD3"/>
    <w:rsid w:val="00ED2619"/>
    <w:rsid w:val="00ED725B"/>
    <w:rsid w:val="00EE427B"/>
    <w:rsid w:val="00EF09D6"/>
    <w:rsid w:val="00EF1A39"/>
    <w:rsid w:val="00EF3DB3"/>
    <w:rsid w:val="00EF7EB0"/>
    <w:rsid w:val="00EF7F9C"/>
    <w:rsid w:val="00F00F56"/>
    <w:rsid w:val="00F13D82"/>
    <w:rsid w:val="00F261DE"/>
    <w:rsid w:val="00F31501"/>
    <w:rsid w:val="00F31EF9"/>
    <w:rsid w:val="00F410DF"/>
    <w:rsid w:val="00F47E64"/>
    <w:rsid w:val="00F51F48"/>
    <w:rsid w:val="00F5482D"/>
    <w:rsid w:val="00F62685"/>
    <w:rsid w:val="00F640BA"/>
    <w:rsid w:val="00F8337C"/>
    <w:rsid w:val="00F86458"/>
    <w:rsid w:val="00F95FE0"/>
    <w:rsid w:val="00FA520C"/>
    <w:rsid w:val="00FA534C"/>
    <w:rsid w:val="00FB179B"/>
    <w:rsid w:val="00FB1805"/>
    <w:rsid w:val="00FB5619"/>
    <w:rsid w:val="00FB57AE"/>
    <w:rsid w:val="00FB72B3"/>
    <w:rsid w:val="00FB72E2"/>
    <w:rsid w:val="00FC567F"/>
    <w:rsid w:val="00FC778B"/>
    <w:rsid w:val="00FD76AF"/>
    <w:rsid w:val="00FE0CD1"/>
    <w:rsid w:val="00FE138E"/>
    <w:rsid w:val="00FE563F"/>
    <w:rsid w:val="00FF1ACF"/>
    <w:rsid w:val="00FF3B28"/>
    <w:rsid w:val="00FF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51839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D5DBE"/>
  </w:style>
  <w:style w:type="character" w:styleId="Emphasis">
    <w:name w:val="Emphasis"/>
    <w:basedOn w:val="DefaultParagraphFont"/>
    <w:uiPriority w:val="20"/>
    <w:qFormat/>
    <w:rsid w:val="005D5DBE"/>
    <w:rPr>
      <w:i/>
      <w:iCs/>
    </w:rPr>
  </w:style>
  <w:style w:type="character" w:styleId="Hyperlink">
    <w:name w:val="Hyperlink"/>
    <w:basedOn w:val="DefaultParagraphFont"/>
    <w:uiPriority w:val="99"/>
    <w:unhideWhenUsed/>
    <w:rsid w:val="005D5DBE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200DE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00DE"/>
    <w:rPr>
      <w:rFonts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9200DE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00DE"/>
    <w:rPr>
      <w:rFonts w:cs="Times New Roman"/>
      <w:noProof/>
    </w:rPr>
  </w:style>
  <w:style w:type="table" w:styleId="TableGrid">
    <w:name w:val="Table Grid"/>
    <w:basedOn w:val="TableNormal"/>
    <w:uiPriority w:val="59"/>
    <w:rsid w:val="003801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mallcaps">
    <w:name w:val="smallcaps"/>
    <w:basedOn w:val="DefaultParagraphFont"/>
    <w:rsid w:val="00593634"/>
  </w:style>
  <w:style w:type="character" w:customStyle="1" w:styleId="p">
    <w:name w:val="p"/>
    <w:basedOn w:val="DefaultParagraphFont"/>
    <w:rsid w:val="001C3826"/>
  </w:style>
  <w:style w:type="character" w:customStyle="1" w:styleId="current-selection">
    <w:name w:val="current-selection"/>
    <w:basedOn w:val="DefaultParagraphFont"/>
    <w:rsid w:val="005D2333"/>
  </w:style>
  <w:style w:type="character" w:customStyle="1" w:styleId="a">
    <w:name w:val="_"/>
    <w:basedOn w:val="DefaultParagraphFont"/>
    <w:rsid w:val="005D2333"/>
  </w:style>
  <w:style w:type="character" w:customStyle="1" w:styleId="ff7">
    <w:name w:val="ff7"/>
    <w:basedOn w:val="DefaultParagraphFont"/>
    <w:rsid w:val="005D2333"/>
  </w:style>
  <w:style w:type="character" w:customStyle="1" w:styleId="enhanced-reference">
    <w:name w:val="enhanced-reference"/>
    <w:basedOn w:val="DefaultParagraphFont"/>
    <w:rsid w:val="005D2333"/>
  </w:style>
  <w:style w:type="character" w:customStyle="1" w:styleId="ff6">
    <w:name w:val="ff6"/>
    <w:basedOn w:val="DefaultParagraphFont"/>
    <w:rsid w:val="005D2333"/>
  </w:style>
  <w:style w:type="paragraph" w:styleId="BalloonText">
    <w:name w:val="Balloon Text"/>
    <w:basedOn w:val="Normal"/>
    <w:link w:val="BalloonTextChar"/>
    <w:uiPriority w:val="99"/>
    <w:semiHidden/>
    <w:unhideWhenUsed/>
    <w:rsid w:val="005B70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003"/>
    <w:rPr>
      <w:rFonts w:ascii="Tahoma" w:hAnsi="Tahoma" w:cs="Tahoma"/>
      <w:sz w:val="16"/>
      <w:szCs w:val="16"/>
    </w:rPr>
  </w:style>
  <w:style w:type="character" w:customStyle="1" w:styleId="ff4">
    <w:name w:val="ff4"/>
    <w:basedOn w:val="DefaultParagraphFont"/>
    <w:rsid w:val="00B15B09"/>
  </w:style>
  <w:style w:type="character" w:customStyle="1" w:styleId="Heading1Char">
    <w:name w:val="Heading 1 Char"/>
    <w:basedOn w:val="DefaultParagraphFont"/>
    <w:link w:val="Heading1"/>
    <w:uiPriority w:val="9"/>
    <w:rsid w:val="00C51839"/>
    <w:rPr>
      <w:rFonts w:eastAsia="Times New Roman" w:cs="Times New Roman"/>
      <w:b/>
      <w:bCs/>
      <w:kern w:val="36"/>
      <w:sz w:val="48"/>
      <w:szCs w:val="48"/>
    </w:rPr>
  </w:style>
  <w:style w:type="character" w:customStyle="1" w:styleId="st1">
    <w:name w:val="st1"/>
    <w:basedOn w:val="DefaultParagraphFont"/>
    <w:rsid w:val="00A10029"/>
  </w:style>
  <w:style w:type="paragraph" w:styleId="NormalWeb">
    <w:name w:val="Normal (Web)"/>
    <w:basedOn w:val="Normal"/>
    <w:uiPriority w:val="99"/>
    <w:semiHidden/>
    <w:unhideWhenUsed/>
    <w:rsid w:val="00AA651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Default">
    <w:name w:val="Default"/>
    <w:rsid w:val="00235B1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D5E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5E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5E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5E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5E2E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51839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D5DBE"/>
  </w:style>
  <w:style w:type="character" w:styleId="Emphasis">
    <w:name w:val="Emphasis"/>
    <w:basedOn w:val="DefaultParagraphFont"/>
    <w:uiPriority w:val="20"/>
    <w:qFormat/>
    <w:rsid w:val="005D5DBE"/>
    <w:rPr>
      <w:i/>
      <w:iCs/>
    </w:rPr>
  </w:style>
  <w:style w:type="character" w:styleId="Hyperlink">
    <w:name w:val="Hyperlink"/>
    <w:basedOn w:val="DefaultParagraphFont"/>
    <w:uiPriority w:val="99"/>
    <w:unhideWhenUsed/>
    <w:rsid w:val="005D5DBE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200DE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00DE"/>
    <w:rPr>
      <w:rFonts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9200DE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00DE"/>
    <w:rPr>
      <w:rFonts w:cs="Times New Roman"/>
      <w:noProof/>
    </w:rPr>
  </w:style>
  <w:style w:type="table" w:styleId="TableGrid">
    <w:name w:val="Table Grid"/>
    <w:basedOn w:val="TableNormal"/>
    <w:uiPriority w:val="59"/>
    <w:rsid w:val="003801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mallcaps">
    <w:name w:val="smallcaps"/>
    <w:basedOn w:val="DefaultParagraphFont"/>
    <w:rsid w:val="00593634"/>
  </w:style>
  <w:style w:type="character" w:customStyle="1" w:styleId="p">
    <w:name w:val="p"/>
    <w:basedOn w:val="DefaultParagraphFont"/>
    <w:rsid w:val="001C3826"/>
  </w:style>
  <w:style w:type="character" w:customStyle="1" w:styleId="current-selection">
    <w:name w:val="current-selection"/>
    <w:basedOn w:val="DefaultParagraphFont"/>
    <w:rsid w:val="005D2333"/>
  </w:style>
  <w:style w:type="character" w:customStyle="1" w:styleId="a">
    <w:name w:val="_"/>
    <w:basedOn w:val="DefaultParagraphFont"/>
    <w:rsid w:val="005D2333"/>
  </w:style>
  <w:style w:type="character" w:customStyle="1" w:styleId="ff7">
    <w:name w:val="ff7"/>
    <w:basedOn w:val="DefaultParagraphFont"/>
    <w:rsid w:val="005D2333"/>
  </w:style>
  <w:style w:type="character" w:customStyle="1" w:styleId="enhanced-reference">
    <w:name w:val="enhanced-reference"/>
    <w:basedOn w:val="DefaultParagraphFont"/>
    <w:rsid w:val="005D2333"/>
  </w:style>
  <w:style w:type="character" w:customStyle="1" w:styleId="ff6">
    <w:name w:val="ff6"/>
    <w:basedOn w:val="DefaultParagraphFont"/>
    <w:rsid w:val="005D2333"/>
  </w:style>
  <w:style w:type="paragraph" w:styleId="BalloonText">
    <w:name w:val="Balloon Text"/>
    <w:basedOn w:val="Normal"/>
    <w:link w:val="BalloonTextChar"/>
    <w:uiPriority w:val="99"/>
    <w:semiHidden/>
    <w:unhideWhenUsed/>
    <w:rsid w:val="005B70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003"/>
    <w:rPr>
      <w:rFonts w:ascii="Tahoma" w:hAnsi="Tahoma" w:cs="Tahoma"/>
      <w:sz w:val="16"/>
      <w:szCs w:val="16"/>
    </w:rPr>
  </w:style>
  <w:style w:type="character" w:customStyle="1" w:styleId="ff4">
    <w:name w:val="ff4"/>
    <w:basedOn w:val="DefaultParagraphFont"/>
    <w:rsid w:val="00B15B09"/>
  </w:style>
  <w:style w:type="character" w:customStyle="1" w:styleId="Heading1Char">
    <w:name w:val="Heading 1 Char"/>
    <w:basedOn w:val="DefaultParagraphFont"/>
    <w:link w:val="Heading1"/>
    <w:uiPriority w:val="9"/>
    <w:rsid w:val="00C51839"/>
    <w:rPr>
      <w:rFonts w:eastAsia="Times New Roman" w:cs="Times New Roman"/>
      <w:b/>
      <w:bCs/>
      <w:kern w:val="36"/>
      <w:sz w:val="48"/>
      <w:szCs w:val="48"/>
    </w:rPr>
  </w:style>
  <w:style w:type="character" w:customStyle="1" w:styleId="st1">
    <w:name w:val="st1"/>
    <w:basedOn w:val="DefaultParagraphFont"/>
    <w:rsid w:val="00A10029"/>
  </w:style>
  <w:style w:type="paragraph" w:styleId="NormalWeb">
    <w:name w:val="Normal (Web)"/>
    <w:basedOn w:val="Normal"/>
    <w:uiPriority w:val="99"/>
    <w:semiHidden/>
    <w:unhideWhenUsed/>
    <w:rsid w:val="00AA651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Default">
    <w:name w:val="Default"/>
    <w:rsid w:val="00235B1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D5E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5E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5E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5E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5E2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1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3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728584">
                  <w:marLeft w:val="0"/>
                  <w:marRight w:val="0"/>
                  <w:marTop w:val="181"/>
                  <w:marBottom w:val="18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07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8978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68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2287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966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0881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1463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0824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5711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1929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6427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51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4087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4326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3975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734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4228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1816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2733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9506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7755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7001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125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24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66720">
                  <w:marLeft w:val="0"/>
                  <w:marRight w:val="0"/>
                  <w:marTop w:val="181"/>
                  <w:marBottom w:val="18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93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693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112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4083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3022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5473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95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6854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00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9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158669">
                  <w:marLeft w:val="0"/>
                  <w:marRight w:val="0"/>
                  <w:marTop w:val="181"/>
                  <w:marBottom w:val="18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811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775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894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9271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0028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55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1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95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113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885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450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DELL</cp:lastModifiedBy>
  <cp:revision>2</cp:revision>
  <dcterms:created xsi:type="dcterms:W3CDTF">2018-04-17T03:27:00Z</dcterms:created>
  <dcterms:modified xsi:type="dcterms:W3CDTF">2018-04-17T03:27:00Z</dcterms:modified>
</cp:coreProperties>
</file>